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ysicist</w:t>
      </w:r>
      <w:r>
        <w:t xml:space="preserve"> </w:t>
      </w:r>
      <w:r>
        <w:t xml:space="preserve">Posi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0" w:name="Xdeb9034ccda5d504dff2b4d72a8d081eeb1a25e"/>
    <w:p>
      <w:pPr>
        <w:pStyle w:val="Heading1"/>
      </w:pPr>
      <w:r>
        <w:t xml:space="preserve">Cover Letter for Physicist Position in United Arab Emirates Dubai</w:t>
      </w:r>
    </w:p>
    <w:p>
      <w:pPr>
        <w:pStyle w:val="FirstParagraph"/>
      </w:pPr>
      <w:r>
        <w:rPr>
          <w:bCs/>
          <w:b/>
        </w:rPr>
        <w:t xml:space="preserve">John Doe</w:t>
      </w:r>
      <w:r>
        <w:br/>
      </w:r>
      <w:r>
        <w:t xml:space="preserve">123 Science Lane</w:t>
      </w:r>
      <w:r>
        <w:br/>
      </w:r>
      <w:r>
        <w:t xml:space="preserve">Abu Dhabi, UAE</w:t>
      </w:r>
      <w:r>
        <w:br/>
      </w:r>
      <w:r>
        <w:t xml:space="preserve">+971 50 123 4567</w:t>
      </w:r>
      <w:r>
        <w:br/>
      </w:r>
      <w:r>
        <w:t xml:space="preserve">john.doe@example.com</w:t>
      </w:r>
      <w:r>
        <w:br/>
      </w:r>
      <w:r>
        <w:t xml:space="preserve">Date: [Insert Date]</w:t>
      </w:r>
    </w:p>
    <w:p>
      <w:pPr>
        <w:pStyle w:val="BodyText"/>
      </w:pPr>
      <w:r>
        <w:t xml:space="preserve">Dear Hiring Manager,</w:t>
      </w:r>
    </w:p>
    <w:p>
      <w:pPr>
        <w:pStyle w:val="BodyText"/>
      </w:pPr>
      <w:r>
        <w:t xml:space="preserve">As a dedicated and highly motivated Physicist with over [X years] of experience in advanced research, innovation, and problem-solving, I am excited to apply for the Physicist position at your esteemed organization in the United Arab Emirates Dubai. The opportunity to contribute to cutting-edge scientific advancements in one of the world’s most dynamic hubs for technology and education is a compelling prospect. My academic background, professional expertise, and passion for physics align seamlessly with the goals of your institution, particularly in a region like Dubai that is rapidly becoming a global leader in science, energy, and sustainable development.</w:t>
      </w:r>
    </w:p>
    <w:p>
      <w:pPr>
        <w:pStyle w:val="BodyText"/>
      </w:pPr>
      <w:r>
        <w:t xml:space="preserve">Throughout my career as a Physicist, I have focused on [mention specific areas such as quantum mechanics, particle physics, astrophysics, or applied physics], which has equipped me with the analytical skills and technical knowledge required to tackle complex scientific challenges. My work at [previous employer or institution] involved [describe key responsibilities: e.g., "designing experimental setups for high-energy particle collisions," "developing computational models for renewable energy systems," or "collaborating on international research projects"]. These experiences have not only deepened my understanding of physics but also honed my ability to work in multidisciplinary teams and translate theoretical concepts into practical solutions.</w:t>
      </w:r>
    </w:p>
    <w:p>
      <w:pPr>
        <w:pStyle w:val="BodyText"/>
      </w:pPr>
      <w:r>
        <w:t xml:space="preserve">The United Arab Emirates Dubai has long been a beacon of innovation, with its strategic investments in science, technology, and education. Institutions such as the Masdar Institute, the Mohammed bin Rashid Space Centre (MBRSC), and the UAE’s ambitious National Innovation Strategy have positioned Dubai as a global leader in scientific research. As a Physicist, I am particularly inspired by these initiatives and their commitment to addressing critical issues such as energy sustainability, space exploration, and climate change. I believe my expertise in [specific field] could directly contribute to advancing these objectives, whether through research collaborations, technical consultancy, or the development of next-generation technologies.</w:t>
      </w:r>
    </w:p>
    <w:p>
      <w:pPr>
        <w:pStyle w:val="BodyText"/>
      </w:pPr>
      <w:r>
        <w:t xml:space="preserve">One of the key strengths that set me apart as a Physicist is my ability to bridge theory and application. For example, during my tenure at [previous organization], I led a project that [describe an achievement: e.g., "optimized solar energy conversion efficiency by 20% using novel materials," "developed algorithms for real-time data analysis in particle accelerators," or "published groundbreaking research on dark matter detection"]. These accomplishments reflect my dedication to pushing the boundaries of physics while ensuring practical relevance. In Dubai, where the demand for innovative solutions is growing, I am eager to bring this same level of rigor and creativity to your organization.</w:t>
      </w:r>
    </w:p>
    <w:p>
      <w:pPr>
        <w:pStyle w:val="BodyText"/>
      </w:pPr>
      <w:r>
        <w:t xml:space="preserve">Moreover, as a Physicist with a strong foundation in both theoretical and experimental methods, I am well-equipped to adapt to the diverse challenges of research in an international setting. My fluency in [languages] and my experience working with teams across [geographic regions or institutions] have prepared me to thrive in culturally diverse environments like Dubai. The city’s unique blend of traditional heritage and modern technological progress creates an ideal atmosphere for scientific collaboration, and I am eager to contribute to its vision of becoming a global center for knowledge-based industries.</w:t>
      </w:r>
    </w:p>
    <w:p>
      <w:pPr>
        <w:pStyle w:val="BodyText"/>
      </w:pPr>
      <w:r>
        <w:t xml:space="preserve">In addition to my technical skills, I bring a strong commitment to mentorship and education. As a Physicist, I have regularly collaborated with students and early-career researchers, sharing my knowledge through workshops, lectures, and hands-on training. This passion for fostering the next generation of scientists aligns with Dubai’s emphasis on nurturing talent through initiatives like the UAE’s Youth Innovation Strategy. I am confident that my ability to communicate complex concepts clearly and inspire curiosity will make me a valuable asset to your team.</w:t>
      </w:r>
    </w:p>
    <w:p>
      <w:pPr>
        <w:pStyle w:val="BodyText"/>
      </w:pPr>
      <w:r>
        <w:t xml:space="preserve">The United Arab Emirates Dubai offers unparalleled opportunities for a Physicist to engage in transformative work. From pioneering space exploration programs to advancing renewable energy technologies, the region is at the forefront of scientific innovation. My background in [specific area] and my track record of [mention achievements: e.g., "publishing peer-reviewed articles," "securing research funding," or "leading interdisciplinary teams"] make me uniquely qualified to contribute to these efforts. I am particularly interested in exploring how physics can address global challenges, such as the development of sustainable energy systems or the study of cosmic phenomena, which are critical areas of focus for Dubai’s scientific community.</w:t>
      </w:r>
    </w:p>
    <w:p>
      <w:pPr>
        <w:pStyle w:val="BodyText"/>
      </w:pPr>
      <w:r>
        <w:t xml:space="preserve">Finally, I would like to express my enthusiasm for the opportunity to join an organization that values excellence, innovation, and a forward-thinking approach. As a Physicist with a deep respect for the principles of science and a vision for its impact on society, I am eager to collaborate with your team to drive progress in Dubai’s scientific landscape. I would welcome the chance to discuss how my skills and experiences align with your organization’s mission, and I am available at your earliest convenience for an interview.</w:t>
      </w:r>
    </w:p>
    <w:p>
      <w:pPr>
        <w:pStyle w:val="BodyText"/>
      </w:pPr>
      <w:r>
        <w:t xml:space="preserve">Thank you for considering my application. I look forward to the possibility of contributing to the continued success of your institution in the United Arab Emirates Dubai.</w:t>
      </w:r>
    </w:p>
    <w:p>
      <w:pPr>
        <w:pStyle w:val="BodyText"/>
      </w:pPr>
      <w:r>
        <w:t xml:space="preserve">Sincerely,</w:t>
      </w:r>
      <w:r>
        <w:br/>
      </w:r>
      <w: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ysicist Position in United Arab Emirates Dubai</dc:title>
  <dc:creator/>
  <dc:language>en</dc:language>
  <cp:keywords/>
  <dcterms:created xsi:type="dcterms:W3CDTF">2026-07-21T03:22:29Z</dcterms:created>
  <dcterms:modified xsi:type="dcterms:W3CDTF">2026-07-21T03:22:29Z</dcterms:modified>
</cp:coreProperties>
</file>

<file path=docProps/custom.xml><?xml version="1.0" encoding="utf-8"?>
<Properties xmlns="http://schemas.openxmlformats.org/officeDocument/2006/custom-properties" xmlns:vt="http://schemas.openxmlformats.org/officeDocument/2006/docPropsVTypes"/>
</file>